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E440C" w14:textId="77777777" w:rsidR="00455ADB" w:rsidRDefault="00455ADB" w:rsidP="00455ADB">
      <w:pPr>
        <w:rPr>
          <w:rStyle w:val="Hyperlink"/>
        </w:rPr>
      </w:pPr>
      <w:r>
        <w:fldChar w:fldCharType="begin"/>
      </w:r>
      <w:r>
        <w:instrText xml:space="preserve"> HYPERLINK "file:///C:\\Users\\MY%20PC\\Downloads\\Intructions.pdf" \l "page=1" \o "Page 1" </w:instrText>
      </w:r>
      <w:r>
        <w:fldChar w:fldCharType="separate"/>
      </w:r>
    </w:p>
    <w:p w14:paraId="32D57194" w14:textId="77777777" w:rsidR="00455ADB" w:rsidRDefault="00455ADB" w:rsidP="00455ADB">
      <w:pPr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"file:///C:\\Users\\MY%20PC\\Downloads\\Intructions.pdf" \l "page=2" \o "Page 2" </w:instrText>
      </w:r>
      <w:r>
        <w:fldChar w:fldCharType="separate"/>
      </w:r>
    </w:p>
    <w:p w14:paraId="4172FFED" w14:textId="77777777" w:rsidR="00455ADB" w:rsidRDefault="00455ADB" w:rsidP="00455ADB">
      <w:r>
        <w:fldChar w:fldCharType="end"/>
      </w:r>
    </w:p>
    <w:p w14:paraId="73D0F3AC" w14:textId="77777777" w:rsidR="00455ADB" w:rsidRDefault="00455ADB" w:rsidP="00455ADB">
      <w:proofErr w:type="spellStart"/>
      <w:proofErr w:type="gramStart"/>
      <w:r>
        <w:rPr>
          <w:rFonts w:ascii="Arial" w:hAnsi="Arial" w:cs="Arial"/>
          <w:sz w:val="30"/>
          <w:szCs w:val="30"/>
        </w:rPr>
        <w:t>Instructions:Step</w:t>
      </w:r>
      <w:proofErr w:type="spellEnd"/>
      <w:proofErr w:type="gramEnd"/>
      <w:r>
        <w:rPr>
          <w:rFonts w:ascii="Arial" w:hAnsi="Arial" w:cs="Arial"/>
          <w:sz w:val="30"/>
          <w:szCs w:val="30"/>
        </w:rPr>
        <w:t xml:space="preserve"> 1: Watch one documentary film from the provided </w:t>
      </w:r>
      <w:proofErr w:type="spellStart"/>
      <w:r>
        <w:rPr>
          <w:rFonts w:ascii="Arial" w:hAnsi="Arial" w:cs="Arial"/>
          <w:sz w:val="30"/>
          <w:szCs w:val="30"/>
        </w:rPr>
        <w:t>list.Choose</w:t>
      </w:r>
      <w:proofErr w:type="spellEnd"/>
      <w:r>
        <w:rPr>
          <w:rFonts w:ascii="Arial" w:hAnsi="Arial" w:cs="Arial"/>
          <w:sz w:val="30"/>
          <w:szCs w:val="30"/>
        </w:rPr>
        <w:t xml:space="preserve"> one documentary film from the list provided. We recommend that you </w:t>
      </w:r>
      <w:proofErr w:type="spellStart"/>
      <w:r>
        <w:rPr>
          <w:rFonts w:ascii="Arial" w:hAnsi="Arial" w:cs="Arial"/>
          <w:sz w:val="30"/>
          <w:szCs w:val="30"/>
        </w:rPr>
        <w:t>takenotes</w:t>
      </w:r>
      <w:proofErr w:type="spellEnd"/>
      <w:r>
        <w:rPr>
          <w:rFonts w:ascii="Arial" w:hAnsi="Arial" w:cs="Arial"/>
          <w:sz w:val="30"/>
          <w:szCs w:val="30"/>
        </w:rPr>
        <w:t xml:space="preserve"> of points that you find interesting and questions that you have while </w:t>
      </w:r>
      <w:proofErr w:type="spellStart"/>
      <w:proofErr w:type="gramStart"/>
      <w:r>
        <w:rPr>
          <w:rFonts w:ascii="Arial" w:hAnsi="Arial" w:cs="Arial"/>
          <w:sz w:val="30"/>
          <w:szCs w:val="30"/>
        </w:rPr>
        <w:t>watching.You</w:t>
      </w:r>
      <w:proofErr w:type="spellEnd"/>
      <w:proofErr w:type="gramEnd"/>
      <w:r>
        <w:rPr>
          <w:rFonts w:ascii="Arial" w:hAnsi="Arial" w:cs="Arial"/>
          <w:sz w:val="30"/>
          <w:szCs w:val="30"/>
        </w:rPr>
        <w:t xml:space="preserve"> can refer to these notes while writing your </w:t>
      </w:r>
      <w:proofErr w:type="spellStart"/>
      <w:r>
        <w:rPr>
          <w:rFonts w:ascii="Arial" w:hAnsi="Arial" w:cs="Arial"/>
          <w:sz w:val="30"/>
          <w:szCs w:val="30"/>
        </w:rPr>
        <w:t>essay.Step</w:t>
      </w:r>
      <w:proofErr w:type="spellEnd"/>
      <w:r>
        <w:rPr>
          <w:rFonts w:ascii="Arial" w:hAnsi="Arial" w:cs="Arial"/>
          <w:sz w:val="30"/>
          <w:szCs w:val="30"/>
        </w:rPr>
        <w:t xml:space="preserve"> 2: Write your </w:t>
      </w:r>
      <w:proofErr w:type="spellStart"/>
      <w:r>
        <w:rPr>
          <w:rFonts w:ascii="Arial" w:hAnsi="Arial" w:cs="Arial"/>
          <w:sz w:val="30"/>
          <w:szCs w:val="30"/>
        </w:rPr>
        <w:t>essay.Write</w:t>
      </w:r>
      <w:proofErr w:type="spellEnd"/>
      <w:r>
        <w:rPr>
          <w:rFonts w:ascii="Arial" w:hAnsi="Arial" w:cs="Arial"/>
          <w:sz w:val="30"/>
          <w:szCs w:val="30"/>
        </w:rPr>
        <w:t xml:space="preserve"> a 800 -1000 word essay about the film you watched. Make sure to answer </w:t>
      </w:r>
      <w:proofErr w:type="spellStart"/>
      <w:r>
        <w:rPr>
          <w:rFonts w:ascii="Arial" w:hAnsi="Arial" w:cs="Arial"/>
          <w:sz w:val="30"/>
          <w:szCs w:val="30"/>
        </w:rPr>
        <w:t>thefollowing</w:t>
      </w:r>
      <w:proofErr w:type="spellEnd"/>
      <w:r>
        <w:rPr>
          <w:rFonts w:ascii="Arial" w:hAnsi="Arial" w:cs="Arial"/>
          <w:sz w:val="30"/>
          <w:szCs w:val="30"/>
        </w:rPr>
        <w:t xml:space="preserve"> </w:t>
      </w:r>
      <w:proofErr w:type="gramStart"/>
      <w:r>
        <w:rPr>
          <w:rFonts w:ascii="Arial" w:hAnsi="Arial" w:cs="Arial"/>
          <w:sz w:val="30"/>
          <w:szCs w:val="30"/>
        </w:rPr>
        <w:t>questions:●</w:t>
      </w:r>
      <w:proofErr w:type="gramEnd"/>
      <w:r>
        <w:rPr>
          <w:rFonts w:ascii="Arial" w:hAnsi="Arial" w:cs="Arial"/>
          <w:sz w:val="30"/>
          <w:szCs w:val="30"/>
        </w:rPr>
        <w:t xml:space="preserve">What major environmental or social issues were discussed in the film? </w:t>
      </w:r>
      <w:proofErr w:type="spellStart"/>
      <w:r>
        <w:rPr>
          <w:rFonts w:ascii="Arial" w:hAnsi="Arial" w:cs="Arial"/>
          <w:sz w:val="30"/>
          <w:szCs w:val="30"/>
        </w:rPr>
        <w:t>Brieflysummarize</w:t>
      </w:r>
      <w:proofErr w:type="spellEnd"/>
      <w:r>
        <w:rPr>
          <w:rFonts w:ascii="Arial" w:hAnsi="Arial" w:cs="Arial"/>
          <w:sz w:val="30"/>
          <w:szCs w:val="30"/>
        </w:rPr>
        <w:t xml:space="preserve"> </w:t>
      </w:r>
      <w:proofErr w:type="spellStart"/>
      <w:proofErr w:type="gramStart"/>
      <w:r>
        <w:rPr>
          <w:rFonts w:ascii="Arial" w:hAnsi="Arial" w:cs="Arial"/>
          <w:sz w:val="30"/>
          <w:szCs w:val="30"/>
        </w:rPr>
        <w:t>them.●</w:t>
      </w:r>
      <w:proofErr w:type="gramEnd"/>
      <w:r>
        <w:rPr>
          <w:rFonts w:ascii="Arial" w:hAnsi="Arial" w:cs="Arial"/>
          <w:sz w:val="30"/>
          <w:szCs w:val="30"/>
        </w:rPr>
        <w:t>What</w:t>
      </w:r>
      <w:proofErr w:type="spellEnd"/>
      <w:r>
        <w:rPr>
          <w:rFonts w:ascii="Arial" w:hAnsi="Arial" w:cs="Arial"/>
          <w:sz w:val="30"/>
          <w:szCs w:val="30"/>
        </w:rPr>
        <w:t xml:space="preserve"> were the causes, impacts and possible solutions discussed? </w:t>
      </w:r>
      <w:proofErr w:type="spellStart"/>
      <w:proofErr w:type="gramStart"/>
      <w:r>
        <w:rPr>
          <w:rFonts w:ascii="Arial" w:hAnsi="Arial" w:cs="Arial"/>
          <w:sz w:val="30"/>
          <w:szCs w:val="30"/>
        </w:rPr>
        <w:t>Explainthem</w:t>
      </w:r>
      <w:proofErr w:type="spellEnd"/>
      <w:r>
        <w:rPr>
          <w:rFonts w:ascii="Arial" w:hAnsi="Arial" w:cs="Arial"/>
          <w:sz w:val="30"/>
          <w:szCs w:val="30"/>
        </w:rPr>
        <w:t>.●</w:t>
      </w:r>
      <w:proofErr w:type="gramEnd"/>
      <w:r>
        <w:rPr>
          <w:rFonts w:ascii="Arial" w:hAnsi="Arial" w:cs="Arial"/>
          <w:sz w:val="30"/>
          <w:szCs w:val="30"/>
        </w:rPr>
        <w:t xml:space="preserve">Did you know about this issue before watching the film? What </w:t>
      </w:r>
      <w:proofErr w:type="spellStart"/>
      <w:r>
        <w:rPr>
          <w:rFonts w:ascii="Arial" w:hAnsi="Arial" w:cs="Arial"/>
          <w:sz w:val="30"/>
          <w:szCs w:val="30"/>
        </w:rPr>
        <w:t>newinformation</w:t>
      </w:r>
      <w:proofErr w:type="spellEnd"/>
      <w:r>
        <w:rPr>
          <w:rFonts w:ascii="Arial" w:hAnsi="Arial" w:cs="Arial"/>
          <w:sz w:val="30"/>
          <w:szCs w:val="30"/>
        </w:rPr>
        <w:t xml:space="preserve"> did you learn? What surprised </w:t>
      </w:r>
      <w:proofErr w:type="gramStart"/>
      <w:r>
        <w:rPr>
          <w:rFonts w:ascii="Arial" w:hAnsi="Arial" w:cs="Arial"/>
          <w:sz w:val="30"/>
          <w:szCs w:val="30"/>
        </w:rPr>
        <w:t>you?●</w:t>
      </w:r>
      <w:proofErr w:type="gramEnd"/>
      <w:r>
        <w:rPr>
          <w:rFonts w:ascii="Arial" w:hAnsi="Arial" w:cs="Arial"/>
          <w:sz w:val="30"/>
          <w:szCs w:val="30"/>
        </w:rPr>
        <w:t xml:space="preserve">Search for other credible sources that discuss the issue. Do they support </w:t>
      </w:r>
      <w:proofErr w:type="spellStart"/>
      <w:r>
        <w:rPr>
          <w:rFonts w:ascii="Arial" w:hAnsi="Arial" w:cs="Arial"/>
          <w:sz w:val="30"/>
          <w:szCs w:val="30"/>
        </w:rPr>
        <w:t>orrefute</w:t>
      </w:r>
      <w:proofErr w:type="spellEnd"/>
      <w:r>
        <w:rPr>
          <w:rFonts w:ascii="Arial" w:hAnsi="Arial" w:cs="Arial"/>
          <w:sz w:val="30"/>
          <w:szCs w:val="30"/>
        </w:rPr>
        <w:t xml:space="preserve"> the point of view presented in the </w:t>
      </w:r>
      <w:proofErr w:type="gramStart"/>
      <w:r>
        <w:rPr>
          <w:rFonts w:ascii="Arial" w:hAnsi="Arial" w:cs="Arial"/>
          <w:sz w:val="30"/>
          <w:szCs w:val="30"/>
        </w:rPr>
        <w:t>documentary?●</w:t>
      </w:r>
      <w:proofErr w:type="gramEnd"/>
      <w:r>
        <w:rPr>
          <w:rFonts w:ascii="Arial" w:hAnsi="Arial" w:cs="Arial"/>
          <w:sz w:val="30"/>
          <w:szCs w:val="30"/>
        </w:rPr>
        <w:t xml:space="preserve">What do you personally recommend as the best way forward to address </w:t>
      </w:r>
      <w:proofErr w:type="spellStart"/>
      <w:r>
        <w:rPr>
          <w:rFonts w:ascii="Arial" w:hAnsi="Arial" w:cs="Arial"/>
          <w:sz w:val="30"/>
          <w:szCs w:val="30"/>
        </w:rPr>
        <w:t>theissues</w:t>
      </w:r>
      <w:proofErr w:type="spellEnd"/>
      <w:r>
        <w:rPr>
          <w:rFonts w:ascii="Arial" w:hAnsi="Arial" w:cs="Arial"/>
          <w:sz w:val="30"/>
          <w:szCs w:val="30"/>
        </w:rPr>
        <w:t xml:space="preserve"> highlighted in the film? Reference credible sources to support </w:t>
      </w:r>
      <w:proofErr w:type="spellStart"/>
      <w:proofErr w:type="gramStart"/>
      <w:r>
        <w:rPr>
          <w:rFonts w:ascii="Arial" w:hAnsi="Arial" w:cs="Arial"/>
          <w:sz w:val="30"/>
          <w:szCs w:val="30"/>
        </w:rPr>
        <w:t>yourrecommendations.Step</w:t>
      </w:r>
      <w:proofErr w:type="spellEnd"/>
      <w:proofErr w:type="gramEnd"/>
      <w:r>
        <w:rPr>
          <w:rFonts w:ascii="Arial" w:hAnsi="Arial" w:cs="Arial"/>
          <w:sz w:val="30"/>
          <w:szCs w:val="30"/>
        </w:rPr>
        <w:t xml:space="preserve"> 3: Edit your essay and check your </w:t>
      </w:r>
      <w:proofErr w:type="spellStart"/>
      <w:r>
        <w:rPr>
          <w:rFonts w:ascii="Arial" w:hAnsi="Arial" w:cs="Arial"/>
          <w:sz w:val="30"/>
          <w:szCs w:val="30"/>
        </w:rPr>
        <w:t>sources.After</w:t>
      </w:r>
      <w:proofErr w:type="spellEnd"/>
      <w:r>
        <w:rPr>
          <w:rFonts w:ascii="Arial" w:hAnsi="Arial" w:cs="Arial"/>
          <w:sz w:val="30"/>
          <w:szCs w:val="30"/>
        </w:rPr>
        <w:t xml:space="preserve"> you have written your essay, make sure that you have addressed the </w:t>
      </w:r>
      <w:proofErr w:type="spellStart"/>
      <w:r>
        <w:rPr>
          <w:rFonts w:ascii="Arial" w:hAnsi="Arial" w:cs="Arial"/>
          <w:sz w:val="30"/>
          <w:szCs w:val="30"/>
        </w:rPr>
        <w:t>proposedquestions</w:t>
      </w:r>
      <w:proofErr w:type="spellEnd"/>
      <w:r>
        <w:rPr>
          <w:rFonts w:ascii="Arial" w:hAnsi="Arial" w:cs="Arial"/>
          <w:sz w:val="30"/>
          <w:szCs w:val="30"/>
        </w:rPr>
        <w:t xml:space="preserve"> and fix any grammatical errors. Also, check that you have included at least 5credible sources. Make sure you have cited your sources correctly and that you </w:t>
      </w:r>
      <w:proofErr w:type="spellStart"/>
      <w:r>
        <w:rPr>
          <w:rFonts w:ascii="Arial" w:hAnsi="Arial" w:cs="Arial"/>
          <w:sz w:val="30"/>
          <w:szCs w:val="30"/>
        </w:rPr>
        <w:t>haveincluded</w:t>
      </w:r>
      <w:proofErr w:type="spellEnd"/>
      <w:r>
        <w:rPr>
          <w:rFonts w:ascii="Arial" w:hAnsi="Arial" w:cs="Arial"/>
          <w:sz w:val="30"/>
          <w:szCs w:val="30"/>
        </w:rPr>
        <w:t xml:space="preserve"> a References section in your </w:t>
      </w:r>
      <w:proofErr w:type="gramStart"/>
      <w:r>
        <w:rPr>
          <w:rFonts w:ascii="Arial" w:hAnsi="Arial" w:cs="Arial"/>
          <w:sz w:val="30"/>
          <w:szCs w:val="30"/>
        </w:rPr>
        <w:t>paper.</w:t>
      </w:r>
      <w:r>
        <w:rPr>
          <w:rFonts w:ascii="Cambria Math" w:hAnsi="Cambria Math" w:cs="Cambria Math"/>
          <w:sz w:val="30"/>
          <w:szCs w:val="30"/>
        </w:rPr>
        <w:t>​</w:t>
      </w:r>
      <w:proofErr w:type="gramEnd"/>
      <w:r>
        <w:rPr>
          <w:rFonts w:ascii="Arial" w:hAnsi="Arial" w:cs="Arial"/>
          <w:sz w:val="30"/>
          <w:szCs w:val="30"/>
        </w:rPr>
        <w:t xml:space="preserve">Film </w:t>
      </w:r>
      <w:proofErr w:type="spellStart"/>
      <w:r>
        <w:rPr>
          <w:rFonts w:ascii="Arial" w:hAnsi="Arial" w:cs="Arial"/>
          <w:sz w:val="30"/>
          <w:szCs w:val="30"/>
        </w:rPr>
        <w:t>options:The</w:t>
      </w:r>
      <w:proofErr w:type="spellEnd"/>
      <w:r>
        <w:rPr>
          <w:rFonts w:ascii="Arial" w:hAnsi="Arial" w:cs="Arial"/>
          <w:sz w:val="30"/>
          <w:szCs w:val="30"/>
        </w:rPr>
        <w:t xml:space="preserve"> Final Years of </w:t>
      </w:r>
      <w:proofErr w:type="spellStart"/>
      <w:r>
        <w:rPr>
          <w:rFonts w:ascii="Arial" w:hAnsi="Arial" w:cs="Arial"/>
          <w:sz w:val="30"/>
          <w:szCs w:val="30"/>
        </w:rPr>
        <w:t>Majuro:https</w:t>
      </w:r>
      <w:proofErr w:type="spellEnd"/>
      <w:r>
        <w:rPr>
          <w:rFonts w:ascii="Arial" w:hAnsi="Arial" w:cs="Arial"/>
          <w:sz w:val="30"/>
          <w:szCs w:val="30"/>
        </w:rPr>
        <w:t xml:space="preserve">://www.youtube.com/watch?v=3J06af5xHD0(Impacts of sea level rise on low-elevation island nations like the Marshall Islands)Chasing Coral: </w:t>
      </w:r>
      <w:r>
        <w:rPr>
          <w:rFonts w:ascii="Cambria Math" w:hAnsi="Cambria Math" w:cs="Cambria Math"/>
          <w:sz w:val="30"/>
          <w:szCs w:val="30"/>
        </w:rPr>
        <w:t>​</w:t>
      </w:r>
      <w:r>
        <w:rPr>
          <w:rFonts w:ascii="Arial" w:hAnsi="Arial" w:cs="Arial"/>
          <w:sz w:val="30"/>
          <w:szCs w:val="30"/>
        </w:rPr>
        <w:t xml:space="preserve">https://www.youtube.com/watch?v=aGGBGcjdjXA(Decline of coral reefs)Terra Blight: </w:t>
      </w:r>
      <w:r>
        <w:rPr>
          <w:rFonts w:ascii="Cambria Math" w:hAnsi="Cambria Math" w:cs="Cambria Math"/>
          <w:sz w:val="30"/>
          <w:szCs w:val="30"/>
        </w:rPr>
        <w:t>​</w:t>
      </w:r>
      <w:r>
        <w:rPr>
          <w:rFonts w:ascii="Arial" w:hAnsi="Arial" w:cs="Arial"/>
          <w:sz w:val="30"/>
          <w:szCs w:val="30"/>
        </w:rPr>
        <w:t>https://www.filmsforaction.org/watch/terra-blight-2</w:t>
      </w:r>
    </w:p>
    <w:p w14:paraId="3220FFC0" w14:textId="77777777" w:rsidR="00455ADB" w:rsidRDefault="00455ADB" w:rsidP="00455ADB">
      <w:r>
        <w:rPr>
          <w:rFonts w:ascii="Arial" w:hAnsi="Arial" w:cs="Arial"/>
          <w:sz w:val="30"/>
          <w:szCs w:val="30"/>
        </w:rPr>
        <w:t xml:space="preserve">(Electronic hazardous </w:t>
      </w:r>
      <w:proofErr w:type="gramStart"/>
      <w:r>
        <w:rPr>
          <w:rFonts w:ascii="Arial" w:hAnsi="Arial" w:cs="Arial"/>
          <w:sz w:val="30"/>
          <w:szCs w:val="30"/>
        </w:rPr>
        <w:t>waste)Our</w:t>
      </w:r>
      <w:proofErr w:type="gramEnd"/>
      <w:r>
        <w:rPr>
          <w:rFonts w:ascii="Arial" w:hAnsi="Arial" w:cs="Arial"/>
          <w:sz w:val="30"/>
          <w:szCs w:val="30"/>
        </w:rPr>
        <w:t xml:space="preserve"> Mother’s </w:t>
      </w:r>
      <w:proofErr w:type="spellStart"/>
      <w:r>
        <w:rPr>
          <w:rFonts w:ascii="Arial" w:hAnsi="Arial" w:cs="Arial"/>
          <w:sz w:val="30"/>
          <w:szCs w:val="30"/>
        </w:rPr>
        <w:t>Land:https</w:t>
      </w:r>
      <w:proofErr w:type="spellEnd"/>
      <w:r>
        <w:rPr>
          <w:rFonts w:ascii="Arial" w:hAnsi="Arial" w:cs="Arial"/>
          <w:sz w:val="30"/>
          <w:szCs w:val="30"/>
        </w:rPr>
        <w:t>://youtu.be/hj5MxcQT8Is(Resource conflicts between rural Indonesian communities and corporations)</w:t>
      </w:r>
      <w:r>
        <w:rPr>
          <w:rFonts w:ascii="Arial" w:hAnsi="Arial" w:cs="Arial"/>
          <w:sz w:val="27"/>
          <w:szCs w:val="27"/>
        </w:rPr>
        <w:t>(Please make sure u do as the rubric states)Rubric:</w:t>
      </w:r>
    </w:p>
    <w:p w14:paraId="36325840" w14:textId="7C70A8DD" w:rsidR="00800334" w:rsidRPr="00455ADB" w:rsidRDefault="00800334" w:rsidP="00455ADB"/>
    <w:sectPr w:rsidR="00800334" w:rsidRPr="00455ADB" w:rsidSect="00916C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BFFDE" w14:textId="77777777" w:rsidR="009C653C" w:rsidRDefault="009C653C" w:rsidP="007250B7">
      <w:r>
        <w:separator/>
      </w:r>
    </w:p>
  </w:endnote>
  <w:endnote w:type="continuationSeparator" w:id="0">
    <w:p w14:paraId="38CE8F64" w14:textId="77777777" w:rsidR="009C653C" w:rsidRDefault="009C653C" w:rsidP="00725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TFF4D88E8t00">
    <w:altName w:val="TTF F 4 D 88 E 8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A71F0" w14:textId="77777777" w:rsidR="00997DA5" w:rsidRDefault="00997D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4648B" w14:textId="47E89D13" w:rsidR="00800334" w:rsidRDefault="00DD5E1A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776" behindDoc="0" locked="0" layoutInCell="0" allowOverlap="1" wp14:anchorId="2E6F9170" wp14:editId="10ADD72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273685"/>
              <wp:effectExtent l="0" t="0" r="0" b="12065"/>
              <wp:wrapNone/>
              <wp:docPr id="3" name="MSIPCMfa514a05928599fe830ac781" descr="{&quot;HashCode&quot;:269818377,&quot;Height&quot;:9999999.0,&quot;Width&quot;:9999999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6B1AD1" w14:textId="61218A43" w:rsidR="00800334" w:rsidRPr="00997DA5" w:rsidRDefault="00997DA5" w:rsidP="00997DA5">
                          <w:pPr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997DA5">
                            <w:rPr>
                              <w:rFonts w:ascii="Calibri" w:hAnsi="Calibri" w:cs="Calibri"/>
                              <w:color w:val="000000"/>
                            </w:rPr>
                            <w:t>Sensitivity: Internal</w:t>
                          </w:r>
                        </w:p>
                      </w:txbxContent>
                    </wps:txbx>
                    <wps:bodyPr rot="0" vert="horz" wrap="square" lIns="25400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6F9170" id="_x0000_t202" coordsize="21600,21600" o:spt="202" path="m,l,21600r21600,l21600,xe">
              <v:stroke joinstyle="miter"/>
              <v:path gradientshapeok="t" o:connecttype="rect"/>
            </v:shapetype>
            <v:shape id="MSIPCMfa514a05928599fe830ac781" o:spid="_x0000_s1026" type="#_x0000_t202" alt="{&quot;HashCode&quot;:269818377,&quot;Height&quot;:9999999.0,&quot;Width&quot;:9999999.0,&quot;Placement&quot;:&quot;Footer&quot;,&quot;Index&quot;:&quot;Primary&quot;,&quot;Section&quot;:1,&quot;Top&quot;:0.0,&quot;Left&quot;:0.0}" style="position:absolute;margin-left:0;margin-top:0;width:612pt;height:21.55pt;z-index:2516597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" o:allowincell="f" filled="f" stroked="f">
              <v:textbox inset="20pt,0,,0">
                <w:txbxContent>
                  <w:p w14:paraId="176B1AD1" w14:textId="61218A43" w:rsidR="00800334" w:rsidRPr="00997DA5" w:rsidRDefault="00997DA5" w:rsidP="00997DA5">
                    <w:pPr>
                      <w:rPr>
                        <w:rFonts w:ascii="Calibri" w:hAnsi="Calibri" w:cs="Calibri"/>
                        <w:color w:val="000000"/>
                      </w:rPr>
                    </w:pPr>
                    <w:r w:rsidRPr="00997DA5">
                      <w:rPr>
                        <w:rFonts w:ascii="Calibri" w:hAnsi="Calibri" w:cs="Calibri"/>
                        <w:color w:val="000000"/>
                      </w:rPr>
                      <w:t>Sensitivity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3382D7" w14:textId="77777777" w:rsidR="00997DA5" w:rsidRDefault="00997D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2B8C8" w14:textId="77777777" w:rsidR="009C653C" w:rsidRDefault="009C653C" w:rsidP="007250B7">
      <w:r>
        <w:separator/>
      </w:r>
    </w:p>
  </w:footnote>
  <w:footnote w:type="continuationSeparator" w:id="0">
    <w:p w14:paraId="3AEA95CA" w14:textId="77777777" w:rsidR="009C653C" w:rsidRDefault="009C653C" w:rsidP="00725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992206" w14:textId="77777777" w:rsidR="00997DA5" w:rsidRDefault="00997D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E7BBA" w14:textId="77777777" w:rsidR="00997DA5" w:rsidRDefault="00997D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2DB60" w14:textId="77777777" w:rsidR="00997DA5" w:rsidRDefault="00997D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A1981"/>
    <w:multiLevelType w:val="hybridMultilevel"/>
    <w:tmpl w:val="44E09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76C44"/>
    <w:multiLevelType w:val="hybridMultilevel"/>
    <w:tmpl w:val="77D6EC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D0474"/>
    <w:multiLevelType w:val="hybridMultilevel"/>
    <w:tmpl w:val="18FCCE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45E8B"/>
    <w:multiLevelType w:val="hybridMultilevel"/>
    <w:tmpl w:val="FFBEB4DA"/>
    <w:lvl w:ilvl="0" w:tplc="9A0065D8">
      <w:start w:val="1"/>
      <w:numFmt w:val="decimal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846780"/>
    <w:multiLevelType w:val="hybridMultilevel"/>
    <w:tmpl w:val="8304BA7C"/>
    <w:lvl w:ilvl="0" w:tplc="EA8808BC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9333E"/>
    <w:multiLevelType w:val="hybridMultilevel"/>
    <w:tmpl w:val="18F60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64187"/>
    <w:multiLevelType w:val="hybridMultilevel"/>
    <w:tmpl w:val="555861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D2A92"/>
    <w:multiLevelType w:val="hybridMultilevel"/>
    <w:tmpl w:val="BC6AE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E2489"/>
    <w:multiLevelType w:val="hybridMultilevel"/>
    <w:tmpl w:val="6AFA8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AF3A54"/>
    <w:multiLevelType w:val="hybridMultilevel"/>
    <w:tmpl w:val="1498803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1772EA"/>
    <w:multiLevelType w:val="hybridMultilevel"/>
    <w:tmpl w:val="9072D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9552A"/>
    <w:multiLevelType w:val="hybridMultilevel"/>
    <w:tmpl w:val="DF708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E94DAD"/>
    <w:multiLevelType w:val="hybridMultilevel"/>
    <w:tmpl w:val="3BF81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47D26"/>
    <w:multiLevelType w:val="hybridMultilevel"/>
    <w:tmpl w:val="DC82F7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A4C7B"/>
    <w:multiLevelType w:val="hybridMultilevel"/>
    <w:tmpl w:val="C1345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9668D"/>
    <w:multiLevelType w:val="hybridMultilevel"/>
    <w:tmpl w:val="6D4A2CBC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7710A6"/>
    <w:multiLevelType w:val="hybridMultilevel"/>
    <w:tmpl w:val="437EB2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9C1E80"/>
    <w:multiLevelType w:val="hybridMultilevel"/>
    <w:tmpl w:val="AAAC3C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A9112E"/>
    <w:multiLevelType w:val="hybridMultilevel"/>
    <w:tmpl w:val="91B2CF4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06FD2"/>
    <w:multiLevelType w:val="hybridMultilevel"/>
    <w:tmpl w:val="18C0E0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845B4C"/>
    <w:multiLevelType w:val="hybridMultilevel"/>
    <w:tmpl w:val="6DD6093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2216EC"/>
    <w:multiLevelType w:val="hybridMultilevel"/>
    <w:tmpl w:val="32E270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932FF"/>
    <w:multiLevelType w:val="hybridMultilevel"/>
    <w:tmpl w:val="847E4DAA"/>
    <w:lvl w:ilvl="0" w:tplc="B09CEF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C38EB14">
      <w:start w:val="1"/>
      <w:numFmt w:val="decimal"/>
      <w:lvlText w:val="%1.%2"/>
      <w:lvlJc w:val="left"/>
      <w:pPr>
        <w:ind w:left="360" w:hanging="360"/>
      </w:pPr>
      <w:rPr>
        <w:color w:val="auto"/>
      </w:rPr>
    </w:lvl>
    <w:lvl w:ilvl="2" w:tplc="E33E4202">
      <w:start w:val="1"/>
      <w:numFmt w:val="decimal"/>
      <w:lvlText w:val="%1.%2.%3"/>
      <w:lvlJc w:val="left"/>
      <w:pPr>
        <w:ind w:left="720" w:hanging="720"/>
      </w:pPr>
      <w:rPr>
        <w:color w:val="auto"/>
      </w:rPr>
    </w:lvl>
    <w:lvl w:ilvl="3" w:tplc="C3203EC8">
      <w:start w:val="1"/>
      <w:numFmt w:val="decimal"/>
      <w:lvlText w:val="%1.%2.%3.%4"/>
      <w:lvlJc w:val="left"/>
      <w:pPr>
        <w:ind w:left="720" w:hanging="720"/>
      </w:pPr>
      <w:rPr>
        <w:color w:val="auto"/>
      </w:rPr>
    </w:lvl>
    <w:lvl w:ilvl="4" w:tplc="F2FC3CBA">
      <w:start w:val="1"/>
      <w:numFmt w:val="decimal"/>
      <w:lvlText w:val="%1.%2.%3.%4.%5"/>
      <w:lvlJc w:val="left"/>
      <w:pPr>
        <w:ind w:left="1080" w:hanging="1080"/>
      </w:pPr>
      <w:rPr>
        <w:color w:val="auto"/>
      </w:rPr>
    </w:lvl>
    <w:lvl w:ilvl="5" w:tplc="1F86CAFC">
      <w:start w:val="1"/>
      <w:numFmt w:val="decimal"/>
      <w:lvlText w:val="%1.%2.%3.%4.%5.%6"/>
      <w:lvlJc w:val="left"/>
      <w:pPr>
        <w:ind w:left="1080" w:hanging="1080"/>
      </w:pPr>
      <w:rPr>
        <w:color w:val="auto"/>
      </w:rPr>
    </w:lvl>
    <w:lvl w:ilvl="6" w:tplc="AABEE50E">
      <w:start w:val="1"/>
      <w:numFmt w:val="decimal"/>
      <w:lvlText w:val="%1.%2.%3.%4.%5.%6.%7"/>
      <w:lvlJc w:val="left"/>
      <w:pPr>
        <w:ind w:left="1440" w:hanging="1440"/>
      </w:pPr>
      <w:rPr>
        <w:color w:val="auto"/>
      </w:rPr>
    </w:lvl>
    <w:lvl w:ilvl="7" w:tplc="E2404646">
      <w:start w:val="1"/>
      <w:numFmt w:val="decimal"/>
      <w:lvlText w:val="%1.%2.%3.%4.%5.%6.%7.%8"/>
      <w:lvlJc w:val="left"/>
      <w:pPr>
        <w:ind w:left="1440" w:hanging="1440"/>
      </w:pPr>
      <w:rPr>
        <w:color w:val="auto"/>
      </w:rPr>
    </w:lvl>
    <w:lvl w:ilvl="8" w:tplc="5DB8D838">
      <w:start w:val="1"/>
      <w:numFmt w:val="decimal"/>
      <w:lvlText w:val="%1.%2.%3.%4.%5.%6.%7.%8.%9"/>
      <w:lvlJc w:val="left"/>
      <w:pPr>
        <w:ind w:left="1800" w:hanging="1800"/>
      </w:pPr>
      <w:rPr>
        <w:color w:val="auto"/>
      </w:rPr>
    </w:lvl>
  </w:abstractNum>
  <w:abstractNum w:abstractNumId="23" w15:restartNumberingAfterBreak="0">
    <w:nsid w:val="744D0780"/>
    <w:multiLevelType w:val="hybridMultilevel"/>
    <w:tmpl w:val="D47E942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1137"/>
    <w:multiLevelType w:val="hybridMultilevel"/>
    <w:tmpl w:val="96B082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E00F2"/>
    <w:multiLevelType w:val="hybridMultilevel"/>
    <w:tmpl w:val="36245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D00D10">
      <w:start w:val="1"/>
      <w:numFmt w:val="bullet"/>
      <w:lvlText w:val=""/>
      <w:lvlJc w:val="left"/>
      <w:pPr>
        <w:tabs>
          <w:tab w:val="num" w:pos="2880"/>
        </w:tabs>
        <w:ind w:left="2880" w:hanging="180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6A26F92"/>
    <w:multiLevelType w:val="hybridMultilevel"/>
    <w:tmpl w:val="103ADBBE"/>
    <w:lvl w:ilvl="0" w:tplc="87D46B70">
      <w:start w:val="1"/>
      <w:numFmt w:val="decimal"/>
      <w:lvlText w:val="%1."/>
      <w:lvlJc w:val="left"/>
      <w:pPr>
        <w:ind w:left="3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11182422">
      <w:start w:val="1"/>
      <w:numFmt w:val="lowerLetter"/>
      <w:lvlText w:val="%2"/>
      <w:lvlJc w:val="left"/>
      <w:pPr>
        <w:ind w:left="11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734E14D8">
      <w:start w:val="1"/>
      <w:numFmt w:val="lowerRoman"/>
      <w:lvlText w:val="%3"/>
      <w:lvlJc w:val="left"/>
      <w:pPr>
        <w:ind w:left="19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E7203A50">
      <w:start w:val="1"/>
      <w:numFmt w:val="decimal"/>
      <w:lvlText w:val="%4"/>
      <w:lvlJc w:val="left"/>
      <w:pPr>
        <w:ind w:left="26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F0E82BC">
      <w:start w:val="1"/>
      <w:numFmt w:val="lowerLetter"/>
      <w:lvlText w:val="%5"/>
      <w:lvlJc w:val="left"/>
      <w:pPr>
        <w:ind w:left="334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E50CB45A">
      <w:start w:val="1"/>
      <w:numFmt w:val="lowerRoman"/>
      <w:lvlText w:val="%6"/>
      <w:lvlJc w:val="left"/>
      <w:pPr>
        <w:ind w:left="406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97E6CAE4">
      <w:start w:val="1"/>
      <w:numFmt w:val="decimal"/>
      <w:lvlText w:val="%7"/>
      <w:lvlJc w:val="left"/>
      <w:pPr>
        <w:ind w:left="478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39DAE8B4">
      <w:start w:val="1"/>
      <w:numFmt w:val="lowerLetter"/>
      <w:lvlText w:val="%8"/>
      <w:lvlJc w:val="left"/>
      <w:pPr>
        <w:ind w:left="550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09E4C44C">
      <w:start w:val="1"/>
      <w:numFmt w:val="lowerRoman"/>
      <w:lvlText w:val="%9"/>
      <w:lvlJc w:val="left"/>
      <w:pPr>
        <w:ind w:left="622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7" w15:restartNumberingAfterBreak="0">
    <w:nsid w:val="76F56838"/>
    <w:multiLevelType w:val="hybridMultilevel"/>
    <w:tmpl w:val="F81A80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E50AF"/>
    <w:multiLevelType w:val="hybridMultilevel"/>
    <w:tmpl w:val="29620EB0"/>
    <w:lvl w:ilvl="0" w:tplc="0809000F">
      <w:start w:val="1"/>
      <w:numFmt w:val="decimal"/>
      <w:lvlText w:val="%1."/>
      <w:lvlJc w:val="left"/>
      <w:pPr>
        <w:tabs>
          <w:tab w:val="num" w:pos="2622"/>
        </w:tabs>
        <w:ind w:left="2622" w:hanging="357"/>
      </w:pPr>
      <w:rPr>
        <w:rFonts w:hint="default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3705"/>
        </w:tabs>
        <w:ind w:left="37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4425"/>
        </w:tabs>
        <w:ind w:left="44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5145"/>
        </w:tabs>
        <w:ind w:left="51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865"/>
        </w:tabs>
        <w:ind w:left="58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585"/>
        </w:tabs>
        <w:ind w:left="65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7305"/>
        </w:tabs>
        <w:ind w:left="73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8025"/>
        </w:tabs>
        <w:ind w:left="80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745"/>
        </w:tabs>
        <w:ind w:left="8745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"/>
  </w:num>
  <w:num w:numId="3">
    <w:abstractNumId w:val="7"/>
  </w:num>
  <w:num w:numId="4">
    <w:abstractNumId w:val="11"/>
  </w:num>
  <w:num w:numId="5">
    <w:abstractNumId w:val="13"/>
  </w:num>
  <w:num w:numId="6">
    <w:abstractNumId w:val="12"/>
  </w:num>
  <w:num w:numId="7">
    <w:abstractNumId w:val="14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</w:num>
  <w:num w:numId="13">
    <w:abstractNumId w:val="2"/>
  </w:num>
  <w:num w:numId="14">
    <w:abstractNumId w:val="16"/>
  </w:num>
  <w:num w:numId="15">
    <w:abstractNumId w:val="15"/>
  </w:num>
  <w:num w:numId="16">
    <w:abstractNumId w:val="8"/>
  </w:num>
  <w:num w:numId="17">
    <w:abstractNumId w:val="21"/>
  </w:num>
  <w:num w:numId="18">
    <w:abstractNumId w:val="28"/>
  </w:num>
  <w:num w:numId="19">
    <w:abstractNumId w:val="19"/>
  </w:num>
  <w:num w:numId="20">
    <w:abstractNumId w:val="27"/>
  </w:num>
  <w:num w:numId="21">
    <w:abstractNumId w:val="18"/>
  </w:num>
  <w:num w:numId="22">
    <w:abstractNumId w:val="23"/>
  </w:num>
  <w:num w:numId="23">
    <w:abstractNumId w:val="6"/>
  </w:num>
  <w:num w:numId="24">
    <w:abstractNumId w:val="20"/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</w:num>
  <w:num w:numId="27">
    <w:abstractNumId w:val="10"/>
  </w:num>
  <w:num w:numId="28">
    <w:abstractNumId w:val="5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0sTA3MjAyNDAzMTFV0lEKTi0uzszPAykwNKwFALQnsjAtAAAA"/>
  </w:docVars>
  <w:rsids>
    <w:rsidRoot w:val="00FA6E0A"/>
    <w:rsid w:val="0001211C"/>
    <w:rsid w:val="00020EE4"/>
    <w:rsid w:val="00025E90"/>
    <w:rsid w:val="00054AFB"/>
    <w:rsid w:val="00071CE4"/>
    <w:rsid w:val="00075CF7"/>
    <w:rsid w:val="0008012A"/>
    <w:rsid w:val="000A1727"/>
    <w:rsid w:val="000A7292"/>
    <w:rsid w:val="000B07A6"/>
    <w:rsid w:val="000F211F"/>
    <w:rsid w:val="000F73D6"/>
    <w:rsid w:val="001111FA"/>
    <w:rsid w:val="00140C6F"/>
    <w:rsid w:val="00141693"/>
    <w:rsid w:val="001461AA"/>
    <w:rsid w:val="0014782C"/>
    <w:rsid w:val="00192718"/>
    <w:rsid w:val="00192958"/>
    <w:rsid w:val="001D73A8"/>
    <w:rsid w:val="001E2CE9"/>
    <w:rsid w:val="001F145D"/>
    <w:rsid w:val="001F3D8A"/>
    <w:rsid w:val="002052B6"/>
    <w:rsid w:val="00205620"/>
    <w:rsid w:val="0022224B"/>
    <w:rsid w:val="002240C0"/>
    <w:rsid w:val="00226CDB"/>
    <w:rsid w:val="00227809"/>
    <w:rsid w:val="00250776"/>
    <w:rsid w:val="002616F7"/>
    <w:rsid w:val="00264CE1"/>
    <w:rsid w:val="002657E8"/>
    <w:rsid w:val="002829B2"/>
    <w:rsid w:val="00287E10"/>
    <w:rsid w:val="002C0064"/>
    <w:rsid w:val="002E45E4"/>
    <w:rsid w:val="002E67B6"/>
    <w:rsid w:val="002F0F40"/>
    <w:rsid w:val="002F38AA"/>
    <w:rsid w:val="00304730"/>
    <w:rsid w:val="00307061"/>
    <w:rsid w:val="0034694D"/>
    <w:rsid w:val="003A57E1"/>
    <w:rsid w:val="003A610C"/>
    <w:rsid w:val="003A7265"/>
    <w:rsid w:val="003B4D3E"/>
    <w:rsid w:val="003B690A"/>
    <w:rsid w:val="003D5717"/>
    <w:rsid w:val="003D663D"/>
    <w:rsid w:val="003E1C0A"/>
    <w:rsid w:val="00402E14"/>
    <w:rsid w:val="00425BD6"/>
    <w:rsid w:val="004343F1"/>
    <w:rsid w:val="00442892"/>
    <w:rsid w:val="00455ADB"/>
    <w:rsid w:val="004830E6"/>
    <w:rsid w:val="004835D7"/>
    <w:rsid w:val="00496D2A"/>
    <w:rsid w:val="004A2BF1"/>
    <w:rsid w:val="004C4574"/>
    <w:rsid w:val="004C7C9B"/>
    <w:rsid w:val="004D09CC"/>
    <w:rsid w:val="004E038B"/>
    <w:rsid w:val="004E5445"/>
    <w:rsid w:val="004E5BB6"/>
    <w:rsid w:val="004F23C9"/>
    <w:rsid w:val="004F3F92"/>
    <w:rsid w:val="004F4856"/>
    <w:rsid w:val="0050481B"/>
    <w:rsid w:val="00516770"/>
    <w:rsid w:val="005266A3"/>
    <w:rsid w:val="005316A4"/>
    <w:rsid w:val="00542AB5"/>
    <w:rsid w:val="00553371"/>
    <w:rsid w:val="00560ABE"/>
    <w:rsid w:val="00580BF9"/>
    <w:rsid w:val="00585DD7"/>
    <w:rsid w:val="0058757D"/>
    <w:rsid w:val="00590E16"/>
    <w:rsid w:val="005A3A17"/>
    <w:rsid w:val="005B03FE"/>
    <w:rsid w:val="005B0838"/>
    <w:rsid w:val="005D6F5F"/>
    <w:rsid w:val="005E58B8"/>
    <w:rsid w:val="00602CBE"/>
    <w:rsid w:val="0060652D"/>
    <w:rsid w:val="0062033B"/>
    <w:rsid w:val="006316FF"/>
    <w:rsid w:val="00645995"/>
    <w:rsid w:val="006573BA"/>
    <w:rsid w:val="00665B56"/>
    <w:rsid w:val="00673117"/>
    <w:rsid w:val="00683877"/>
    <w:rsid w:val="006845EF"/>
    <w:rsid w:val="00695F61"/>
    <w:rsid w:val="006B2515"/>
    <w:rsid w:val="006B3F3A"/>
    <w:rsid w:val="006B7791"/>
    <w:rsid w:val="006C699E"/>
    <w:rsid w:val="006F3097"/>
    <w:rsid w:val="00704611"/>
    <w:rsid w:val="007250B7"/>
    <w:rsid w:val="0073233B"/>
    <w:rsid w:val="00757BC4"/>
    <w:rsid w:val="007604DE"/>
    <w:rsid w:val="0076264B"/>
    <w:rsid w:val="007666AB"/>
    <w:rsid w:val="0079341D"/>
    <w:rsid w:val="007939B3"/>
    <w:rsid w:val="007979C2"/>
    <w:rsid w:val="007D7B17"/>
    <w:rsid w:val="007E0AA4"/>
    <w:rsid w:val="007E50C4"/>
    <w:rsid w:val="007E6678"/>
    <w:rsid w:val="007F1DFE"/>
    <w:rsid w:val="00800334"/>
    <w:rsid w:val="00802EF8"/>
    <w:rsid w:val="008041C7"/>
    <w:rsid w:val="008043C7"/>
    <w:rsid w:val="008104D7"/>
    <w:rsid w:val="00817D25"/>
    <w:rsid w:val="00831FE8"/>
    <w:rsid w:val="00843812"/>
    <w:rsid w:val="00845B46"/>
    <w:rsid w:val="008754B4"/>
    <w:rsid w:val="008A6B07"/>
    <w:rsid w:val="008B6770"/>
    <w:rsid w:val="008C3B01"/>
    <w:rsid w:val="008D4ABB"/>
    <w:rsid w:val="008D6330"/>
    <w:rsid w:val="008E2DC2"/>
    <w:rsid w:val="008F5D6D"/>
    <w:rsid w:val="00902AF9"/>
    <w:rsid w:val="00907D95"/>
    <w:rsid w:val="009119E0"/>
    <w:rsid w:val="00916C11"/>
    <w:rsid w:val="0093249A"/>
    <w:rsid w:val="00935A57"/>
    <w:rsid w:val="00944127"/>
    <w:rsid w:val="009563DA"/>
    <w:rsid w:val="009629D9"/>
    <w:rsid w:val="0097267C"/>
    <w:rsid w:val="009749B2"/>
    <w:rsid w:val="009842CB"/>
    <w:rsid w:val="009870A2"/>
    <w:rsid w:val="0099473E"/>
    <w:rsid w:val="00997DA5"/>
    <w:rsid w:val="009B66C1"/>
    <w:rsid w:val="009C3ACC"/>
    <w:rsid w:val="009C653C"/>
    <w:rsid w:val="009C7335"/>
    <w:rsid w:val="00A01F4F"/>
    <w:rsid w:val="00A03C1D"/>
    <w:rsid w:val="00A11516"/>
    <w:rsid w:val="00A118B6"/>
    <w:rsid w:val="00A16C63"/>
    <w:rsid w:val="00A34285"/>
    <w:rsid w:val="00A50F9B"/>
    <w:rsid w:val="00A54E4C"/>
    <w:rsid w:val="00A72E62"/>
    <w:rsid w:val="00A742C1"/>
    <w:rsid w:val="00AA647A"/>
    <w:rsid w:val="00AB33A8"/>
    <w:rsid w:val="00AC2928"/>
    <w:rsid w:val="00AE1819"/>
    <w:rsid w:val="00B01832"/>
    <w:rsid w:val="00B1189C"/>
    <w:rsid w:val="00B11D50"/>
    <w:rsid w:val="00B131DB"/>
    <w:rsid w:val="00B3361F"/>
    <w:rsid w:val="00B35D08"/>
    <w:rsid w:val="00B44E02"/>
    <w:rsid w:val="00B4549C"/>
    <w:rsid w:val="00BA4D36"/>
    <w:rsid w:val="00BA5EF5"/>
    <w:rsid w:val="00BC133A"/>
    <w:rsid w:val="00BD1340"/>
    <w:rsid w:val="00BD3C3F"/>
    <w:rsid w:val="00BE1F6D"/>
    <w:rsid w:val="00BE3BBC"/>
    <w:rsid w:val="00BE433F"/>
    <w:rsid w:val="00BF22A5"/>
    <w:rsid w:val="00C008E2"/>
    <w:rsid w:val="00C33432"/>
    <w:rsid w:val="00C35397"/>
    <w:rsid w:val="00C41123"/>
    <w:rsid w:val="00C46E82"/>
    <w:rsid w:val="00C5296E"/>
    <w:rsid w:val="00C63655"/>
    <w:rsid w:val="00C921B6"/>
    <w:rsid w:val="00C948C7"/>
    <w:rsid w:val="00CA2558"/>
    <w:rsid w:val="00CB7A4A"/>
    <w:rsid w:val="00CC4E3D"/>
    <w:rsid w:val="00CD234A"/>
    <w:rsid w:val="00CD5719"/>
    <w:rsid w:val="00CD66B2"/>
    <w:rsid w:val="00CE466B"/>
    <w:rsid w:val="00CF02AF"/>
    <w:rsid w:val="00D06AA6"/>
    <w:rsid w:val="00D105CD"/>
    <w:rsid w:val="00D31265"/>
    <w:rsid w:val="00D40BD1"/>
    <w:rsid w:val="00D40FCF"/>
    <w:rsid w:val="00D459E3"/>
    <w:rsid w:val="00D52B21"/>
    <w:rsid w:val="00D54BAF"/>
    <w:rsid w:val="00D6151F"/>
    <w:rsid w:val="00D67B6D"/>
    <w:rsid w:val="00D7404E"/>
    <w:rsid w:val="00D9717E"/>
    <w:rsid w:val="00DB039E"/>
    <w:rsid w:val="00DD13A8"/>
    <w:rsid w:val="00DD5E1A"/>
    <w:rsid w:val="00DD706E"/>
    <w:rsid w:val="00DE56AE"/>
    <w:rsid w:val="00DE66DB"/>
    <w:rsid w:val="00DF0DD8"/>
    <w:rsid w:val="00DF1583"/>
    <w:rsid w:val="00DF5C99"/>
    <w:rsid w:val="00DF6D45"/>
    <w:rsid w:val="00E2021C"/>
    <w:rsid w:val="00E21783"/>
    <w:rsid w:val="00E22E68"/>
    <w:rsid w:val="00E303F3"/>
    <w:rsid w:val="00E378A9"/>
    <w:rsid w:val="00E512CB"/>
    <w:rsid w:val="00E6792D"/>
    <w:rsid w:val="00E7103A"/>
    <w:rsid w:val="00E860C5"/>
    <w:rsid w:val="00E94C8D"/>
    <w:rsid w:val="00E95340"/>
    <w:rsid w:val="00EA1162"/>
    <w:rsid w:val="00EA643F"/>
    <w:rsid w:val="00EB48C0"/>
    <w:rsid w:val="00EC26DF"/>
    <w:rsid w:val="00ED38CF"/>
    <w:rsid w:val="00EE0215"/>
    <w:rsid w:val="00EE1B8C"/>
    <w:rsid w:val="00EE6803"/>
    <w:rsid w:val="00F05FE7"/>
    <w:rsid w:val="00F15B5C"/>
    <w:rsid w:val="00F372DF"/>
    <w:rsid w:val="00F45A6B"/>
    <w:rsid w:val="00F61253"/>
    <w:rsid w:val="00F6704D"/>
    <w:rsid w:val="00F67316"/>
    <w:rsid w:val="00FA6E0A"/>
    <w:rsid w:val="00FB00B4"/>
    <w:rsid w:val="00FB1E9E"/>
    <w:rsid w:val="00FB31B1"/>
    <w:rsid w:val="00FB5A0A"/>
    <w:rsid w:val="00FC45EB"/>
    <w:rsid w:val="00FD0464"/>
    <w:rsid w:val="00FF7498"/>
    <w:rsid w:val="071FED36"/>
    <w:rsid w:val="085758A1"/>
    <w:rsid w:val="08BA7C3C"/>
    <w:rsid w:val="0E28F98B"/>
    <w:rsid w:val="0F8F58B8"/>
    <w:rsid w:val="1029987A"/>
    <w:rsid w:val="1344565C"/>
    <w:rsid w:val="18F26B43"/>
    <w:rsid w:val="1966717F"/>
    <w:rsid w:val="28DFDEEB"/>
    <w:rsid w:val="2A91E05E"/>
    <w:rsid w:val="2BB12BBD"/>
    <w:rsid w:val="2F19033F"/>
    <w:rsid w:val="33B701B7"/>
    <w:rsid w:val="3B4D2259"/>
    <w:rsid w:val="3EF6266E"/>
    <w:rsid w:val="3F9EEEFB"/>
    <w:rsid w:val="44577B43"/>
    <w:rsid w:val="4A48CA74"/>
    <w:rsid w:val="4E68FA44"/>
    <w:rsid w:val="534EE73C"/>
    <w:rsid w:val="553716C8"/>
    <w:rsid w:val="5A4F9B6F"/>
    <w:rsid w:val="5B0DE71C"/>
    <w:rsid w:val="657EDAFA"/>
    <w:rsid w:val="65BB4B2B"/>
    <w:rsid w:val="6AF8EF8A"/>
    <w:rsid w:val="6ED0220E"/>
    <w:rsid w:val="76F9C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25104D"/>
  <w15:docId w15:val="{EC84EB0B-E73B-4D2F-B1DF-AB5DA7463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E0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6E0A"/>
    <w:pPr>
      <w:spacing w:before="480" w:line="276" w:lineRule="auto"/>
      <w:contextualSpacing/>
      <w:outlineLvl w:val="0"/>
    </w:pPr>
    <w:rPr>
      <w:rFonts w:ascii="Cambria" w:eastAsia="Times New Roman" w:hAnsi="Cambria"/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6E0A"/>
    <w:pPr>
      <w:spacing w:before="200" w:line="276" w:lineRule="auto"/>
      <w:outlineLvl w:val="1"/>
    </w:pPr>
    <w:rPr>
      <w:rFonts w:ascii="Cambria" w:eastAsia="Times New Roman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E0A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A6E0A"/>
    <w:rPr>
      <w:rFonts w:ascii="Cambria" w:eastAsia="Times New Roman" w:hAnsi="Cambria" w:cs="Times New Roman"/>
      <w:b/>
      <w:bCs/>
      <w:sz w:val="26"/>
      <w:szCs w:val="26"/>
    </w:rPr>
  </w:style>
  <w:style w:type="paragraph" w:styleId="PlainText">
    <w:name w:val="Plain Text"/>
    <w:basedOn w:val="Normal"/>
    <w:link w:val="PlainTextChar"/>
    <w:rsid w:val="00FA6E0A"/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FA6E0A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Hyperlink">
    <w:name w:val="Hyperlink"/>
    <w:uiPriority w:val="99"/>
    <w:unhideWhenUsed/>
    <w:rsid w:val="00FA6E0A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50B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50B7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7250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7250B7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7250B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1F4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A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ABE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dynamic-settings-style-page-posttext">
    <w:name w:val="dynamic-settings-style-page-post_text"/>
    <w:rsid w:val="00E21783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rsid w:val="0073233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 Grid0"/>
    <w:basedOn w:val="TableNormal"/>
    <w:uiPriority w:val="39"/>
    <w:rsid w:val="00732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7809"/>
    <w:pPr>
      <w:spacing w:before="100" w:beforeAutospacing="1" w:after="100" w:afterAutospacing="1"/>
    </w:pPr>
    <w:rPr>
      <w:rFonts w:eastAsia="Times New Roman"/>
      <w:lang w:eastAsia="en-GB"/>
    </w:rPr>
  </w:style>
  <w:style w:type="paragraph" w:customStyle="1" w:styleId="Default">
    <w:name w:val="Default"/>
    <w:rsid w:val="006B2515"/>
    <w:pPr>
      <w:widowControl w:val="0"/>
      <w:autoSpaceDE w:val="0"/>
      <w:autoSpaceDN w:val="0"/>
      <w:adjustRightInd w:val="0"/>
      <w:spacing w:after="0" w:line="240" w:lineRule="auto"/>
    </w:pPr>
    <w:rPr>
      <w:rFonts w:ascii="TTFF4D88E8t00" w:eastAsia="Times New Roman" w:hAnsi="TTFF4D88E8t00" w:cs="TTFF4D88E8t00"/>
      <w:color w:val="000000"/>
      <w:sz w:val="24"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B07A6"/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54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73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7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A283C685BFDB409748D2575199E51B" ma:contentTypeVersion="4" ma:contentTypeDescription="Create a new document." ma:contentTypeScope="" ma:versionID="e27a75417a5cee2862623ba0c012ffdc">
  <xsd:schema xmlns:xsd="http://www.w3.org/2001/XMLSchema" xmlns:xs="http://www.w3.org/2001/XMLSchema" xmlns:p="http://schemas.microsoft.com/office/2006/metadata/properties" xmlns:ns2="1d6e5059-3510-4e49-b3a5-5d42b0a316a0" targetNamespace="http://schemas.microsoft.com/office/2006/metadata/properties" ma:root="true" ma:fieldsID="02e04d1407704ddfba4bfb291e3ed6d5" ns2:_="">
    <xsd:import namespace="1d6e5059-3510-4e49-b3a5-5d42b0a316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e5059-3510-4e49-b3a5-5d42b0a316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54FA17-9D07-4525-86B0-3269FC7632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787864-CEC4-4257-90B5-BD30100733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3E34C1-43F1-492A-9920-2FC6D2172A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6e5059-3510-4e49-b3a5-5d42b0a316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B778F3-2965-4493-A46C-7BEBB1B825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 Ying Zhu</dc:creator>
  <cp:keywords/>
  <dc:description/>
  <cp:lastModifiedBy>MY PC</cp:lastModifiedBy>
  <cp:revision>2</cp:revision>
  <cp:lastPrinted>2018-08-31T08:47:00Z</cp:lastPrinted>
  <dcterms:created xsi:type="dcterms:W3CDTF">2020-11-11T08:07:00Z</dcterms:created>
  <dcterms:modified xsi:type="dcterms:W3CDTF">2020-11-11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7d098f-2640-4837-b575-e0be04df0525_Enabled">
    <vt:lpwstr>True</vt:lpwstr>
  </property>
  <property fmtid="{D5CDD505-2E9C-101B-9397-08002B2CF9AE}" pid="3" name="MSIP_Label_b47d098f-2640-4837-b575-e0be04df0525_SiteId">
    <vt:lpwstr>98f1bb3a-5efa-4782-88ba-bd897db60e62</vt:lpwstr>
  </property>
  <property fmtid="{D5CDD505-2E9C-101B-9397-08002B2CF9AE}" pid="4" name="MSIP_Label_b47d098f-2640-4837-b575-e0be04df0525_Owner">
    <vt:lpwstr>786678@derby.ac.uk</vt:lpwstr>
  </property>
  <property fmtid="{D5CDD505-2E9C-101B-9397-08002B2CF9AE}" pid="5" name="MSIP_Label_b47d098f-2640-4837-b575-e0be04df0525_SetDate">
    <vt:lpwstr>2019-09-09T09:04:04.6881502Z</vt:lpwstr>
  </property>
  <property fmtid="{D5CDD505-2E9C-101B-9397-08002B2CF9AE}" pid="6" name="MSIP_Label_b47d098f-2640-4837-b575-e0be04df0525_Name">
    <vt:lpwstr>Internal</vt:lpwstr>
  </property>
  <property fmtid="{D5CDD505-2E9C-101B-9397-08002B2CF9AE}" pid="7" name="MSIP_Label_b47d098f-2640-4837-b575-e0be04df0525_Application">
    <vt:lpwstr>Microsoft Azure Information Protection</vt:lpwstr>
  </property>
  <property fmtid="{D5CDD505-2E9C-101B-9397-08002B2CF9AE}" pid="8" name="MSIP_Label_b47d098f-2640-4837-b575-e0be04df0525_Extended_MSFT_Method">
    <vt:lpwstr>Automatic</vt:lpwstr>
  </property>
  <property fmtid="{D5CDD505-2E9C-101B-9397-08002B2CF9AE}" pid="9" name="MSIP_Label_501a0944-9d81-4c75-b857-2ec7863455b7_Enabled">
    <vt:lpwstr>True</vt:lpwstr>
  </property>
  <property fmtid="{D5CDD505-2E9C-101B-9397-08002B2CF9AE}" pid="10" name="MSIP_Label_501a0944-9d81-4c75-b857-2ec7863455b7_SiteId">
    <vt:lpwstr>98f1bb3a-5efa-4782-88ba-bd897db60e62</vt:lpwstr>
  </property>
  <property fmtid="{D5CDD505-2E9C-101B-9397-08002B2CF9AE}" pid="11" name="MSIP_Label_501a0944-9d81-4c75-b857-2ec7863455b7_Owner">
    <vt:lpwstr>786678@derby.ac.uk</vt:lpwstr>
  </property>
  <property fmtid="{D5CDD505-2E9C-101B-9397-08002B2CF9AE}" pid="12" name="MSIP_Label_501a0944-9d81-4c75-b857-2ec7863455b7_SetDate">
    <vt:lpwstr>2019-09-09T09:04:04.6881502Z</vt:lpwstr>
  </property>
  <property fmtid="{D5CDD505-2E9C-101B-9397-08002B2CF9AE}" pid="13" name="MSIP_Label_501a0944-9d81-4c75-b857-2ec7863455b7_Name">
    <vt:lpwstr>Internal with visible marking</vt:lpwstr>
  </property>
  <property fmtid="{D5CDD505-2E9C-101B-9397-08002B2CF9AE}" pid="14" name="MSIP_Label_501a0944-9d81-4c75-b857-2ec7863455b7_Application">
    <vt:lpwstr>Microsoft Azure Information Protection</vt:lpwstr>
  </property>
  <property fmtid="{D5CDD505-2E9C-101B-9397-08002B2CF9AE}" pid="15" name="MSIP_Label_501a0944-9d81-4c75-b857-2ec7863455b7_Parent">
    <vt:lpwstr>b47d098f-2640-4837-b575-e0be04df0525</vt:lpwstr>
  </property>
  <property fmtid="{D5CDD505-2E9C-101B-9397-08002B2CF9AE}" pid="16" name="MSIP_Label_501a0944-9d81-4c75-b857-2ec7863455b7_Extended_MSFT_Method">
    <vt:lpwstr>Automatic</vt:lpwstr>
  </property>
  <property fmtid="{D5CDD505-2E9C-101B-9397-08002B2CF9AE}" pid="17" name="Sensitivity">
    <vt:lpwstr>Internal Internal with visible marking</vt:lpwstr>
  </property>
  <property fmtid="{D5CDD505-2E9C-101B-9397-08002B2CF9AE}" pid="18" name="ContentTypeId">
    <vt:lpwstr>0x010100C1A283C685BFDB409748D2575199E51B</vt:lpwstr>
  </property>
</Properties>
</file>